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4C8B1" w14:textId="141ADF22" w:rsidR="00174527" w:rsidRPr="00A02E51" w:rsidRDefault="00B571F4" w:rsidP="00901EF3">
      <w:pPr>
        <w:jc w:val="center"/>
        <w:rPr>
          <w:rStyle w:val="ui-provider"/>
          <w:rFonts w:cstheme="minorHAnsi"/>
          <w:b/>
          <w:bCs/>
          <w:sz w:val="28"/>
          <w:szCs w:val="28"/>
          <w:u w:val="single"/>
        </w:rPr>
      </w:pPr>
      <w:r w:rsidRPr="00A02E51">
        <w:rPr>
          <w:rStyle w:val="ui-provider"/>
          <w:rFonts w:cstheme="minorHAnsi"/>
          <w:b/>
          <w:bCs/>
          <w:sz w:val="28"/>
          <w:szCs w:val="28"/>
          <w:u w:val="single"/>
        </w:rPr>
        <w:t>The Nick Bache ABTT Cymru</w:t>
      </w:r>
      <w:r w:rsidR="00735328">
        <w:rPr>
          <w:rStyle w:val="ui-provider"/>
          <w:rFonts w:cstheme="minorHAnsi"/>
          <w:b/>
          <w:bCs/>
          <w:sz w:val="28"/>
          <w:szCs w:val="28"/>
          <w:u w:val="single"/>
        </w:rPr>
        <w:t xml:space="preserve"> -</w:t>
      </w:r>
      <w:r w:rsidRPr="00A02E51">
        <w:rPr>
          <w:rStyle w:val="ui-provider"/>
          <w:rFonts w:cstheme="minorHAnsi"/>
          <w:b/>
          <w:bCs/>
          <w:sz w:val="28"/>
          <w:szCs w:val="28"/>
          <w:u w:val="single"/>
        </w:rPr>
        <w:t xml:space="preserve"> Technician of the Year Award</w:t>
      </w:r>
    </w:p>
    <w:p w14:paraId="4A6FEBC4" w14:textId="77777777" w:rsidR="00901EF3" w:rsidRPr="00A02E51" w:rsidRDefault="00901EF3" w:rsidP="00901EF3">
      <w:pPr>
        <w:jc w:val="center"/>
        <w:rPr>
          <w:rStyle w:val="ui-provider"/>
          <w:rFonts w:cstheme="minorHAnsi"/>
          <w:b/>
          <w:bCs/>
          <w:sz w:val="28"/>
          <w:szCs w:val="28"/>
          <w:u w:val="single"/>
        </w:rPr>
      </w:pPr>
    </w:p>
    <w:p w14:paraId="28811ADC" w14:textId="77777777" w:rsidR="00901EF3" w:rsidRPr="00A02E51" w:rsidRDefault="00901EF3" w:rsidP="00901EF3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986"/>
      </w:tblGrid>
      <w:tr w:rsidR="00901EF3" w:rsidRPr="00A02E51" w14:paraId="62A55430" w14:textId="77777777" w:rsidTr="00D321A1">
        <w:trPr>
          <w:trHeight w:val="394"/>
        </w:trPr>
        <w:tc>
          <w:tcPr>
            <w:tcW w:w="8824" w:type="dxa"/>
            <w:gridSpan w:val="2"/>
          </w:tcPr>
          <w:p w14:paraId="282305E1" w14:textId="263C6408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 xml:space="preserve">Nominee Details </w:t>
            </w:r>
          </w:p>
        </w:tc>
      </w:tr>
      <w:tr w:rsidR="00901EF3" w:rsidRPr="00A02E51" w14:paraId="2F2BA1A3" w14:textId="77777777" w:rsidTr="00D321A1">
        <w:trPr>
          <w:trHeight w:val="394"/>
        </w:trPr>
        <w:tc>
          <w:tcPr>
            <w:tcW w:w="1838" w:type="dxa"/>
          </w:tcPr>
          <w:p w14:paraId="7B9BB244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Name: </w:t>
            </w:r>
          </w:p>
        </w:tc>
        <w:tc>
          <w:tcPr>
            <w:tcW w:w="6986" w:type="dxa"/>
          </w:tcPr>
          <w:p w14:paraId="1F12CC12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08B21B40" w14:textId="77777777" w:rsidTr="00D321A1">
        <w:trPr>
          <w:trHeight w:val="816"/>
        </w:trPr>
        <w:tc>
          <w:tcPr>
            <w:tcW w:w="1838" w:type="dxa"/>
          </w:tcPr>
          <w:p w14:paraId="512BBC53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Address:</w:t>
            </w:r>
          </w:p>
          <w:p w14:paraId="013216B8" w14:textId="77777777" w:rsidR="00FF3BE6" w:rsidRPr="00A02E51" w:rsidRDefault="00FF3BE6" w:rsidP="00D321A1">
            <w:pPr>
              <w:rPr>
                <w:rStyle w:val="ui-provider"/>
                <w:rFonts w:cstheme="minorHAnsi"/>
                <w:b/>
                <w:bCs/>
              </w:rPr>
            </w:pPr>
          </w:p>
          <w:p w14:paraId="37E4AE8D" w14:textId="6B5F203B" w:rsidR="00FF3BE6" w:rsidRPr="00A02E51" w:rsidRDefault="00FF3BE6" w:rsidP="00D321A1">
            <w:pPr>
              <w:rPr>
                <w:rStyle w:val="ui-provider"/>
                <w:rFonts w:cstheme="minorHAnsi"/>
                <w:b/>
                <w:bCs/>
              </w:rPr>
            </w:pPr>
          </w:p>
        </w:tc>
        <w:tc>
          <w:tcPr>
            <w:tcW w:w="6986" w:type="dxa"/>
          </w:tcPr>
          <w:p w14:paraId="14F5E081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5364F740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149B6029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  <w:p w14:paraId="5B0923DF" w14:textId="77777777" w:rsidR="00FF3BE6" w:rsidRPr="00A02E51" w:rsidRDefault="00FF3BE6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40FEBBD1" w14:textId="77777777" w:rsidTr="00D321A1">
        <w:trPr>
          <w:trHeight w:val="394"/>
        </w:trPr>
        <w:tc>
          <w:tcPr>
            <w:tcW w:w="1838" w:type="dxa"/>
          </w:tcPr>
          <w:p w14:paraId="33CC15AE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Email Address:</w:t>
            </w:r>
          </w:p>
        </w:tc>
        <w:tc>
          <w:tcPr>
            <w:tcW w:w="6986" w:type="dxa"/>
          </w:tcPr>
          <w:p w14:paraId="37688D3A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50E4141" w14:textId="77777777" w:rsidTr="00D321A1">
        <w:trPr>
          <w:trHeight w:val="394"/>
        </w:trPr>
        <w:tc>
          <w:tcPr>
            <w:tcW w:w="1838" w:type="dxa"/>
          </w:tcPr>
          <w:p w14:paraId="0778214A" w14:textId="58BF485C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Mobile Number: </w:t>
            </w:r>
          </w:p>
        </w:tc>
        <w:tc>
          <w:tcPr>
            <w:tcW w:w="6986" w:type="dxa"/>
          </w:tcPr>
          <w:p w14:paraId="26A1B7A0" w14:textId="77777777" w:rsidR="00901EF3" w:rsidRPr="00A02E51" w:rsidRDefault="00901EF3" w:rsidP="00901EF3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159BFA7E" w14:textId="657AFD55" w:rsidR="00901EF3" w:rsidRPr="00A02E51" w:rsidRDefault="00B571F4" w:rsidP="00B571F4">
      <w:pPr>
        <w:rPr>
          <w:rStyle w:val="ui-provider"/>
          <w:rFonts w:cstheme="minorHAnsi"/>
          <w:sz w:val="24"/>
          <w:szCs w:val="24"/>
        </w:rPr>
      </w:pPr>
      <w:r w:rsidRPr="00A02E51">
        <w:rPr>
          <w:rStyle w:val="ui-provider"/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48"/>
      </w:tblGrid>
      <w:tr w:rsidR="00901EF3" w:rsidRPr="00A02E51" w14:paraId="7A995AA3" w14:textId="77777777" w:rsidTr="00A02E51">
        <w:trPr>
          <w:trHeight w:val="806"/>
        </w:trPr>
        <w:tc>
          <w:tcPr>
            <w:tcW w:w="8848" w:type="dxa"/>
            <w:vAlign w:val="center"/>
          </w:tcPr>
          <w:p w14:paraId="4A74B6E5" w14:textId="10B3A1DC" w:rsidR="00C84E54" w:rsidRPr="00A02E51" w:rsidRDefault="00901EF3" w:rsidP="00A02E51">
            <w:pPr>
              <w:jc w:val="center"/>
              <w:rPr>
                <w:rStyle w:val="ui-provider"/>
                <w:rFonts w:cstheme="minorHAnsi"/>
                <w:b/>
                <w:bCs/>
                <w:sz w:val="24"/>
                <w:szCs w:val="24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Please expand on why you have nominated this individual for the</w:t>
            </w:r>
            <w:r w:rsidR="008579BE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Award.</w:t>
            </w:r>
          </w:p>
        </w:tc>
      </w:tr>
      <w:tr w:rsidR="00901EF3" w:rsidRPr="00A02E51" w14:paraId="14E26848" w14:textId="77777777" w:rsidTr="00901EF3">
        <w:trPr>
          <w:trHeight w:val="1980"/>
        </w:trPr>
        <w:tc>
          <w:tcPr>
            <w:tcW w:w="8848" w:type="dxa"/>
          </w:tcPr>
          <w:p w14:paraId="7E23985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07F22E9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CAED890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7E67AB2F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46ABCE4D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1824CD32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2D71493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63F4BB6E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68A28F3F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310199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020B2B95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18573AE4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22B5008A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54D69634" w14:textId="2E267D27" w:rsidR="00B571F4" w:rsidRPr="00A02E51" w:rsidRDefault="00B571F4" w:rsidP="00B571F4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</w:tblGrid>
      <w:tr w:rsidR="00901EF3" w:rsidRPr="00A02E51" w14:paraId="098636B0" w14:textId="77777777" w:rsidTr="00A02E51">
        <w:tc>
          <w:tcPr>
            <w:tcW w:w="8784" w:type="dxa"/>
          </w:tcPr>
          <w:p w14:paraId="4B75A37E" w14:textId="77777777" w:rsidR="00901EF3" w:rsidRPr="00A02E51" w:rsidRDefault="00901EF3" w:rsidP="00901EF3">
            <w:pPr>
              <w:rPr>
                <w:rStyle w:val="ui-provider"/>
                <w:rFonts w:cstheme="minorHAnsi"/>
                <w:sz w:val="24"/>
                <w:szCs w:val="24"/>
                <w:u w:val="single"/>
              </w:rPr>
            </w:pPr>
          </w:p>
          <w:p w14:paraId="7B0DFAC7" w14:textId="604FB3D9" w:rsidR="00901EF3" w:rsidRPr="00A02E51" w:rsidRDefault="00901EF3" w:rsidP="00901EF3">
            <w:pPr>
              <w:jc w:val="center"/>
              <w:rPr>
                <w:rStyle w:val="ui-provider"/>
                <w:rFonts w:cstheme="minorHAnsi"/>
                <w:b/>
                <w:bCs/>
                <w:sz w:val="24"/>
                <w:szCs w:val="24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t>Is there anything else you would like to add to support your nominee’s submission?</w:t>
            </w:r>
          </w:p>
          <w:p w14:paraId="4C879C5B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0929358" w14:textId="77777777" w:rsidTr="00A02E51">
        <w:tc>
          <w:tcPr>
            <w:tcW w:w="8784" w:type="dxa"/>
          </w:tcPr>
          <w:p w14:paraId="3AE596EC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32DC46F8" w14:textId="77777777" w:rsidR="00A02E51" w:rsidRPr="00A02E51" w:rsidRDefault="00A02E51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3209E883" w14:textId="77777777" w:rsidR="00A02E51" w:rsidRPr="00A02E51" w:rsidRDefault="00A02E51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4AEBA46B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  <w:p w14:paraId="7CECB96D" w14:textId="77777777" w:rsidR="00901EF3" w:rsidRPr="00A02E51" w:rsidRDefault="00901EF3" w:rsidP="00B571F4">
            <w:pPr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2682EB41" w14:textId="7B9C0131" w:rsidR="00B571F4" w:rsidRPr="00A02E51" w:rsidRDefault="00B571F4" w:rsidP="00B571F4">
      <w:pPr>
        <w:rPr>
          <w:rStyle w:val="ui-provider"/>
          <w:rFonts w:cstheme="minorHAnsi"/>
          <w:u w:val="single"/>
        </w:rPr>
      </w:pPr>
    </w:p>
    <w:p w14:paraId="0F586BED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05EBDF6A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5B76E503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5F0D7336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2"/>
        <w:gridCol w:w="7005"/>
      </w:tblGrid>
      <w:tr w:rsidR="00901EF3" w:rsidRPr="00A02E51" w14:paraId="20686687" w14:textId="77777777" w:rsidTr="00A02E51">
        <w:trPr>
          <w:trHeight w:val="469"/>
        </w:trPr>
        <w:tc>
          <w:tcPr>
            <w:tcW w:w="8847" w:type="dxa"/>
            <w:gridSpan w:val="2"/>
          </w:tcPr>
          <w:p w14:paraId="004CE135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b/>
                <w:bCs/>
                <w:u w:val="single"/>
              </w:rPr>
            </w:pPr>
            <w:r w:rsidRPr="00A02E51">
              <w:rPr>
                <w:rStyle w:val="ui-provider"/>
                <w:rFonts w:cstheme="minorHAnsi"/>
                <w:b/>
                <w:bCs/>
                <w:sz w:val="24"/>
                <w:szCs w:val="24"/>
              </w:rPr>
              <w:lastRenderedPageBreak/>
              <w:t xml:space="preserve">Your Details </w:t>
            </w:r>
          </w:p>
        </w:tc>
      </w:tr>
      <w:tr w:rsidR="00901EF3" w:rsidRPr="00A02E51" w14:paraId="2AEE3067" w14:textId="77777777" w:rsidTr="00A02E51">
        <w:trPr>
          <w:trHeight w:val="469"/>
        </w:trPr>
        <w:tc>
          <w:tcPr>
            <w:tcW w:w="1842" w:type="dxa"/>
          </w:tcPr>
          <w:p w14:paraId="60320C54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Name: </w:t>
            </w:r>
          </w:p>
        </w:tc>
        <w:tc>
          <w:tcPr>
            <w:tcW w:w="7004" w:type="dxa"/>
          </w:tcPr>
          <w:p w14:paraId="7B0FDF15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2D65143E" w14:textId="77777777" w:rsidTr="00A02E51">
        <w:trPr>
          <w:trHeight w:val="972"/>
        </w:trPr>
        <w:tc>
          <w:tcPr>
            <w:tcW w:w="1842" w:type="dxa"/>
          </w:tcPr>
          <w:p w14:paraId="0EC397FE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Address:</w:t>
            </w:r>
          </w:p>
        </w:tc>
        <w:tc>
          <w:tcPr>
            <w:tcW w:w="7004" w:type="dxa"/>
          </w:tcPr>
          <w:p w14:paraId="00AAA413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61D420CB" w14:textId="77777777" w:rsidTr="00A02E51">
        <w:trPr>
          <w:trHeight w:val="469"/>
        </w:trPr>
        <w:tc>
          <w:tcPr>
            <w:tcW w:w="1842" w:type="dxa"/>
          </w:tcPr>
          <w:p w14:paraId="19C64FDD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>Email Address:</w:t>
            </w:r>
          </w:p>
        </w:tc>
        <w:tc>
          <w:tcPr>
            <w:tcW w:w="7004" w:type="dxa"/>
          </w:tcPr>
          <w:p w14:paraId="67F29F3F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  <w:tr w:rsidR="00901EF3" w:rsidRPr="00A02E51" w14:paraId="429356E4" w14:textId="77777777" w:rsidTr="00A02E51">
        <w:trPr>
          <w:trHeight w:val="469"/>
        </w:trPr>
        <w:tc>
          <w:tcPr>
            <w:tcW w:w="1842" w:type="dxa"/>
          </w:tcPr>
          <w:p w14:paraId="21FAF94B" w14:textId="77777777" w:rsidR="00901EF3" w:rsidRPr="00A02E51" w:rsidRDefault="00901EF3" w:rsidP="00D321A1">
            <w:pPr>
              <w:rPr>
                <w:rStyle w:val="ui-provider"/>
                <w:rFonts w:cstheme="minorHAnsi"/>
                <w:b/>
                <w:bCs/>
              </w:rPr>
            </w:pPr>
            <w:r w:rsidRPr="00A02E51">
              <w:rPr>
                <w:rStyle w:val="ui-provider"/>
                <w:rFonts w:cstheme="minorHAnsi"/>
                <w:b/>
                <w:bCs/>
              </w:rPr>
              <w:t xml:space="preserve">Mobile Address: </w:t>
            </w:r>
          </w:p>
        </w:tc>
        <w:tc>
          <w:tcPr>
            <w:tcW w:w="7004" w:type="dxa"/>
          </w:tcPr>
          <w:p w14:paraId="343A7B27" w14:textId="77777777" w:rsidR="00901EF3" w:rsidRPr="00A02E51" w:rsidRDefault="00901EF3" w:rsidP="00D321A1">
            <w:pPr>
              <w:jc w:val="center"/>
              <w:rPr>
                <w:rStyle w:val="ui-provider"/>
                <w:rFonts w:cstheme="minorHAnsi"/>
                <w:u w:val="single"/>
              </w:rPr>
            </w:pPr>
          </w:p>
        </w:tc>
      </w:tr>
    </w:tbl>
    <w:p w14:paraId="6C8D3591" w14:textId="77777777" w:rsidR="00901EF3" w:rsidRPr="00A02E51" w:rsidRDefault="00901EF3" w:rsidP="00B571F4">
      <w:pPr>
        <w:rPr>
          <w:rStyle w:val="ui-provider"/>
          <w:rFonts w:cstheme="minorHAnsi"/>
          <w:u w:val="single"/>
        </w:rPr>
      </w:pPr>
    </w:p>
    <w:p w14:paraId="6490324C" w14:textId="1B40C3FF" w:rsidR="00B571F4" w:rsidRPr="00A02E51" w:rsidRDefault="00B571F4" w:rsidP="00B571F4">
      <w:pPr>
        <w:rPr>
          <w:rFonts w:cstheme="minorHAnsi"/>
          <w:sz w:val="24"/>
          <w:szCs w:val="24"/>
        </w:rPr>
      </w:pPr>
      <w:r w:rsidRPr="00A02E51">
        <w:rPr>
          <w:rStyle w:val="ui-provider"/>
          <w:rFonts w:cstheme="minorHAnsi"/>
          <w:sz w:val="24"/>
          <w:szCs w:val="24"/>
        </w:rPr>
        <w:t>Please submit your completed application to Rhian Jones (</w:t>
      </w:r>
      <w:hyperlink r:id="rId6" w:history="1">
        <w:r w:rsidRPr="00A02E51">
          <w:rPr>
            <w:rStyle w:val="Hyperlink"/>
            <w:rFonts w:cstheme="minorHAnsi"/>
            <w:sz w:val="24"/>
            <w:szCs w:val="24"/>
            <w:u w:val="none"/>
          </w:rPr>
          <w:t>Rhian.jones@rwcmd.ac.uk</w:t>
        </w:r>
      </w:hyperlink>
      <w:r w:rsidRPr="00A02E51">
        <w:rPr>
          <w:rStyle w:val="ui-provider"/>
          <w:rFonts w:cstheme="minorHAnsi"/>
          <w:sz w:val="24"/>
          <w:szCs w:val="24"/>
        </w:rPr>
        <w:t xml:space="preserve">) by the </w:t>
      </w:r>
      <w:r w:rsidR="00CB01D6">
        <w:rPr>
          <w:rStyle w:val="ui-provider"/>
          <w:rFonts w:cstheme="minorHAnsi"/>
          <w:sz w:val="24"/>
          <w:szCs w:val="24"/>
        </w:rPr>
        <w:t>02</w:t>
      </w:r>
      <w:r w:rsidRPr="00A02E51">
        <w:rPr>
          <w:rStyle w:val="ui-provider"/>
          <w:rFonts w:cstheme="minorHAnsi"/>
          <w:sz w:val="24"/>
          <w:szCs w:val="24"/>
        </w:rPr>
        <w:t>/</w:t>
      </w:r>
      <w:r w:rsidR="00CB01D6">
        <w:rPr>
          <w:rStyle w:val="ui-provider"/>
          <w:rFonts w:cstheme="minorHAnsi"/>
          <w:sz w:val="24"/>
          <w:szCs w:val="24"/>
        </w:rPr>
        <w:t>10</w:t>
      </w:r>
      <w:r w:rsidRPr="00A02E51">
        <w:rPr>
          <w:rStyle w:val="ui-provider"/>
          <w:rFonts w:cstheme="minorHAnsi"/>
          <w:sz w:val="24"/>
          <w:szCs w:val="24"/>
        </w:rPr>
        <w:t>/</w:t>
      </w:r>
      <w:r w:rsidR="00CB01D6">
        <w:rPr>
          <w:rStyle w:val="ui-provider"/>
          <w:rFonts w:cstheme="minorHAnsi"/>
          <w:sz w:val="24"/>
          <w:szCs w:val="24"/>
        </w:rPr>
        <w:t>23</w:t>
      </w:r>
      <w:r w:rsidRPr="00A02E51">
        <w:rPr>
          <w:rStyle w:val="ui-provider"/>
          <w:rFonts w:cstheme="minorHAnsi"/>
          <w:sz w:val="24"/>
          <w:szCs w:val="24"/>
        </w:rPr>
        <w:t xml:space="preserve"> for your nominee to be considered. </w:t>
      </w:r>
    </w:p>
    <w:sectPr w:rsidR="00B571F4" w:rsidRPr="00A02E5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02888" w14:textId="77777777" w:rsidR="004762E0" w:rsidRDefault="004762E0" w:rsidP="00901EF3">
      <w:pPr>
        <w:spacing w:after="0" w:line="240" w:lineRule="auto"/>
      </w:pPr>
      <w:r>
        <w:separator/>
      </w:r>
    </w:p>
  </w:endnote>
  <w:endnote w:type="continuationSeparator" w:id="0">
    <w:p w14:paraId="6F1470E5" w14:textId="77777777" w:rsidR="004762E0" w:rsidRDefault="004762E0" w:rsidP="00901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FE73" w14:textId="77777777" w:rsidR="004762E0" w:rsidRDefault="004762E0" w:rsidP="00901EF3">
      <w:pPr>
        <w:spacing w:after="0" w:line="240" w:lineRule="auto"/>
      </w:pPr>
      <w:r>
        <w:separator/>
      </w:r>
    </w:p>
  </w:footnote>
  <w:footnote w:type="continuationSeparator" w:id="0">
    <w:p w14:paraId="57923405" w14:textId="77777777" w:rsidR="004762E0" w:rsidRDefault="004762E0" w:rsidP="00901E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1D5A" w14:textId="1350633B" w:rsidR="00901EF3" w:rsidRDefault="00901EF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AA8C43" wp14:editId="61EA14F1">
          <wp:simplePos x="0" y="0"/>
          <wp:positionH relativeFrom="column">
            <wp:posOffset>5097780</wp:posOffset>
          </wp:positionH>
          <wp:positionV relativeFrom="paragraph">
            <wp:posOffset>-373380</wp:posOffset>
          </wp:positionV>
          <wp:extent cx="1213407" cy="1015300"/>
          <wp:effectExtent l="0" t="0" r="6350" b="0"/>
          <wp:wrapNone/>
          <wp:docPr id="160106299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8151" cy="10192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DOwMDE1NTEzMjdT0lEKTi0uzszPAykwqgUAUtDxxSwAAAA="/>
  </w:docVars>
  <w:rsids>
    <w:rsidRoot w:val="00B571F4"/>
    <w:rsid w:val="00174527"/>
    <w:rsid w:val="00457104"/>
    <w:rsid w:val="00457845"/>
    <w:rsid w:val="004762E0"/>
    <w:rsid w:val="00735328"/>
    <w:rsid w:val="00857198"/>
    <w:rsid w:val="008579BE"/>
    <w:rsid w:val="00901EF3"/>
    <w:rsid w:val="00A02E51"/>
    <w:rsid w:val="00A24DA1"/>
    <w:rsid w:val="00B571F4"/>
    <w:rsid w:val="00B778A4"/>
    <w:rsid w:val="00C84E54"/>
    <w:rsid w:val="00CB01D6"/>
    <w:rsid w:val="00CF6A34"/>
    <w:rsid w:val="00E609BD"/>
    <w:rsid w:val="00ED3EDE"/>
    <w:rsid w:val="00FF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96978"/>
  <w15:chartTrackingRefBased/>
  <w15:docId w15:val="{00866977-2645-4762-8CFE-EF3DEEA1E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provider">
    <w:name w:val="ui-provider"/>
    <w:basedOn w:val="DefaultParagraphFont"/>
    <w:rsid w:val="00B571F4"/>
  </w:style>
  <w:style w:type="character" w:styleId="Hyperlink">
    <w:name w:val="Hyperlink"/>
    <w:basedOn w:val="DefaultParagraphFont"/>
    <w:uiPriority w:val="99"/>
    <w:unhideWhenUsed/>
    <w:rsid w:val="00B571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1F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1E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EF3"/>
  </w:style>
  <w:style w:type="paragraph" w:styleId="Footer">
    <w:name w:val="footer"/>
    <w:basedOn w:val="Normal"/>
    <w:link w:val="FooterChar"/>
    <w:uiPriority w:val="99"/>
    <w:unhideWhenUsed/>
    <w:rsid w:val="00901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hian.jones@rwcmd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Ashwell</dc:creator>
  <cp:keywords/>
  <dc:description/>
  <cp:lastModifiedBy>Admin</cp:lastModifiedBy>
  <cp:revision>2</cp:revision>
  <dcterms:created xsi:type="dcterms:W3CDTF">2023-09-11T15:38:00Z</dcterms:created>
  <dcterms:modified xsi:type="dcterms:W3CDTF">2023-09-1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25c136-b75a-43d2-bdce-b98432bce9d8</vt:lpwstr>
  </property>
</Properties>
</file>